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0B21E" w14:textId="77777777" w:rsidR="00540E80" w:rsidRPr="00056B8D" w:rsidRDefault="00540E80" w:rsidP="00540E80">
      <w:pPr>
        <w:spacing w:after="0" w:line="240" w:lineRule="auto"/>
        <w:jc w:val="center"/>
        <w:rPr>
          <w:b/>
          <w:sz w:val="40"/>
          <w:szCs w:val="38"/>
        </w:rPr>
      </w:pPr>
      <w:r w:rsidRPr="00056B8D">
        <w:rPr>
          <w:b/>
          <w:noProof/>
          <w:sz w:val="40"/>
          <w:szCs w:val="38"/>
          <w:lang w:val="en-MY" w:eastAsia="en-MY"/>
        </w:rPr>
        <w:drawing>
          <wp:anchor distT="0" distB="0" distL="114300" distR="114300" simplePos="0" relativeHeight="251659264" behindDoc="0" locked="0" layoutInCell="1" allowOverlap="1" wp14:anchorId="7466654C" wp14:editId="1748FF63">
            <wp:simplePos x="0" y="0"/>
            <wp:positionH relativeFrom="margin">
              <wp:align>left</wp:align>
            </wp:positionH>
            <wp:positionV relativeFrom="paragraph">
              <wp:posOffset>-198120</wp:posOffset>
            </wp:positionV>
            <wp:extent cx="1645920" cy="1259217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wu-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920" cy="12592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6B8D">
        <w:rPr>
          <w:b/>
          <w:sz w:val="40"/>
          <w:szCs w:val="38"/>
        </w:rPr>
        <w:t>East West University</w:t>
      </w:r>
    </w:p>
    <w:p w14:paraId="0BCDE5AB" w14:textId="77777777" w:rsidR="00540E80" w:rsidRPr="00056B8D" w:rsidRDefault="00540E80" w:rsidP="00540E80">
      <w:pPr>
        <w:spacing w:after="0" w:line="240" w:lineRule="auto"/>
        <w:jc w:val="center"/>
        <w:rPr>
          <w:b/>
          <w:sz w:val="24"/>
          <w:szCs w:val="24"/>
        </w:rPr>
      </w:pPr>
      <w:r w:rsidRPr="00056B8D">
        <w:rPr>
          <w:b/>
          <w:sz w:val="24"/>
          <w:szCs w:val="24"/>
        </w:rPr>
        <w:t>Department of Computer Science and Engineering</w:t>
      </w:r>
    </w:p>
    <w:p w14:paraId="74F09082" w14:textId="19D05ADB" w:rsidR="00540E80" w:rsidRPr="00056B8D" w:rsidRDefault="006B581A" w:rsidP="00540E80">
      <w:pPr>
        <w:spacing w:after="0" w:line="240" w:lineRule="auto"/>
        <w:jc w:val="center"/>
        <w:rPr>
          <w:b/>
          <w:sz w:val="24"/>
          <w:szCs w:val="24"/>
        </w:rPr>
      </w:pPr>
      <w:r w:rsidRPr="00056B8D">
        <w:rPr>
          <w:b/>
          <w:sz w:val="24"/>
          <w:szCs w:val="24"/>
        </w:rPr>
        <w:t>CSE10</w:t>
      </w:r>
      <w:r w:rsidR="002F3B12" w:rsidRPr="00056B8D">
        <w:rPr>
          <w:b/>
          <w:sz w:val="24"/>
          <w:szCs w:val="24"/>
        </w:rPr>
        <w:t>3</w:t>
      </w:r>
      <w:r w:rsidRPr="00056B8D">
        <w:rPr>
          <w:b/>
          <w:sz w:val="24"/>
          <w:szCs w:val="24"/>
        </w:rPr>
        <w:t xml:space="preserve">: </w:t>
      </w:r>
      <w:r w:rsidR="006F03AD">
        <w:rPr>
          <w:b/>
          <w:sz w:val="24"/>
          <w:szCs w:val="24"/>
        </w:rPr>
        <w:t>Lab</w:t>
      </w:r>
      <w:r w:rsidR="001E0F70" w:rsidRPr="00056B8D">
        <w:rPr>
          <w:b/>
          <w:sz w:val="24"/>
          <w:szCs w:val="24"/>
        </w:rPr>
        <w:t>-0</w:t>
      </w:r>
      <w:r w:rsidR="00D42A5E">
        <w:rPr>
          <w:b/>
          <w:sz w:val="24"/>
          <w:szCs w:val="24"/>
        </w:rPr>
        <w:t>4</w:t>
      </w:r>
    </w:p>
    <w:p w14:paraId="4BE4BEB1" w14:textId="77777777" w:rsidR="004D4854" w:rsidRPr="00056B8D" w:rsidRDefault="00540E80" w:rsidP="00540E80">
      <w:pPr>
        <w:ind w:left="2160" w:firstLine="720"/>
        <w:rPr>
          <w:b/>
          <w:sz w:val="24"/>
          <w:szCs w:val="24"/>
        </w:rPr>
      </w:pPr>
      <w:r w:rsidRPr="00056B8D">
        <w:rPr>
          <w:b/>
          <w:sz w:val="24"/>
          <w:szCs w:val="24"/>
        </w:rPr>
        <w:t>Course Instructor: Dr. Ahmed Wasif Reza</w:t>
      </w:r>
    </w:p>
    <w:p w14:paraId="217462B2" w14:textId="77777777" w:rsidR="006462A9" w:rsidRPr="00056B8D" w:rsidRDefault="00071B61" w:rsidP="00062FC6">
      <w:pPr>
        <w:jc w:val="both"/>
      </w:pPr>
      <w:r w:rsidRPr="00056B8D">
        <w:t xml:space="preserve">1. Develop a </w:t>
      </w:r>
      <w:r w:rsidRPr="00A23372">
        <w:rPr>
          <w:b/>
          <w:bCs/>
        </w:rPr>
        <w:t>function</w:t>
      </w:r>
      <w:r w:rsidRPr="00056B8D">
        <w:t xml:space="preserve"> that takes two integers as parameters and returns the count of numbers that are divisible by 5 and 7 in that range. Call the function from main and print the result.</w:t>
      </w:r>
    </w:p>
    <w:p w14:paraId="08FB0AB4" w14:textId="77777777" w:rsidR="006462A9" w:rsidRPr="00056B8D" w:rsidRDefault="00071B61" w:rsidP="00062FC6">
      <w:pPr>
        <w:jc w:val="both"/>
      </w:pPr>
      <w:r w:rsidRPr="00056B8D">
        <w:t xml:space="preserve">2. </w:t>
      </w:r>
      <w:r w:rsidR="006462A9" w:rsidRPr="00056B8D">
        <w:t xml:space="preserve">In this problem, you will be developing a simple game. The </w:t>
      </w:r>
      <w:r w:rsidR="00F84C33" w:rsidRPr="00056B8D">
        <w:t>rules of the game are</w:t>
      </w:r>
      <w:r w:rsidR="006462A9" w:rsidRPr="00056B8D">
        <w:t xml:space="preserve"> simple. The user will be asked to input an integer between 1 and 6. Then two dices will be rolled and if both the dices match with the user’s input, user wins and loses otherwise!</w:t>
      </w:r>
    </w:p>
    <w:p w14:paraId="21D64C2C" w14:textId="77777777" w:rsidR="006462A9" w:rsidRPr="00056B8D" w:rsidRDefault="006462A9" w:rsidP="00062FC6">
      <w:pPr>
        <w:jc w:val="both"/>
      </w:pPr>
      <w:r w:rsidRPr="00056B8D">
        <w:rPr>
          <w:b/>
          <w:bCs/>
        </w:rPr>
        <w:t>Hint</w:t>
      </w:r>
      <w:r w:rsidRPr="00056B8D">
        <w:t>: Say, user chooses 4. Then you should generate two random numbers from 1 to 6. After that you should check whether the random numbers are equal to 4 or not and declare the result!</w:t>
      </w:r>
    </w:p>
    <w:p w14:paraId="3534F0FA" w14:textId="04FBF023" w:rsidR="004D4854" w:rsidRPr="00056B8D" w:rsidRDefault="00E67F99" w:rsidP="00062FC6">
      <w:pPr>
        <w:jc w:val="both"/>
      </w:pPr>
      <w:r w:rsidRPr="00056B8D">
        <w:t>3</w:t>
      </w:r>
      <w:r w:rsidR="006462A9" w:rsidRPr="00056B8D">
        <w:t xml:space="preserve">. Take an integer number N from the user and calculate the summation of all natural numbers from 1 to N. You must use </w:t>
      </w:r>
      <w:r w:rsidR="006462A9" w:rsidRPr="00A23372">
        <w:rPr>
          <w:b/>
          <w:bCs/>
        </w:rPr>
        <w:t>function</w:t>
      </w:r>
      <w:r w:rsidR="006462A9" w:rsidRPr="00056B8D">
        <w:t xml:space="preserve"> to solve this problem.</w:t>
      </w:r>
    </w:p>
    <w:p w14:paraId="4B0D7B1D" w14:textId="77777777" w:rsidR="007801BA" w:rsidRPr="00056B8D" w:rsidRDefault="007801BA" w:rsidP="00062FC6">
      <w:pPr>
        <w:jc w:val="both"/>
        <w:rPr>
          <w:b/>
        </w:rPr>
      </w:pPr>
      <w:r w:rsidRPr="00056B8D">
        <w:rPr>
          <w:b/>
          <w:bCs/>
        </w:rPr>
        <w:t>Example</w:t>
      </w:r>
      <w:r w:rsidRPr="00056B8D">
        <w:t>:</w:t>
      </w:r>
      <w:r w:rsidR="004D4854" w:rsidRPr="00056B8D">
        <w:t xml:space="preserve"> </w:t>
      </w:r>
      <w:r w:rsidRPr="00056B8D">
        <w:t xml:space="preserve">Add (5) returns </w:t>
      </w:r>
      <w:r w:rsidRPr="00056B8D">
        <w:rPr>
          <w:b/>
        </w:rPr>
        <w:t>1+2+3+4+5 = 15</w:t>
      </w:r>
      <w:r w:rsidR="004D4854" w:rsidRPr="00056B8D">
        <w:t xml:space="preserve">, </w:t>
      </w:r>
      <w:r w:rsidRPr="00056B8D">
        <w:t xml:space="preserve">Add (3) returns </w:t>
      </w:r>
      <w:r w:rsidRPr="00056B8D">
        <w:rPr>
          <w:b/>
        </w:rPr>
        <w:t>1+2+3 = 6</w:t>
      </w:r>
    </w:p>
    <w:p w14:paraId="5F38EEA3" w14:textId="77777777" w:rsidR="00E67F99" w:rsidRPr="00056B8D" w:rsidRDefault="00E67F99" w:rsidP="00062FC6">
      <w:pPr>
        <w:jc w:val="both"/>
      </w:pPr>
      <w:r w:rsidRPr="00056B8D">
        <w:t xml:space="preserve">4. Write a </w:t>
      </w:r>
      <w:r w:rsidRPr="00A23372">
        <w:rPr>
          <w:b/>
          <w:bCs/>
        </w:rPr>
        <w:t>function</w:t>
      </w:r>
      <w:r w:rsidRPr="00056B8D">
        <w:t xml:space="preserve"> that takes the radius of a circle and returns the area of that circle. Write another </w:t>
      </w:r>
      <w:r w:rsidRPr="00A23372">
        <w:rPr>
          <w:b/>
          <w:bCs/>
        </w:rPr>
        <w:t>function</w:t>
      </w:r>
      <w:r w:rsidRPr="00056B8D">
        <w:t xml:space="preserve"> that takes area as parameter and determines whether the area is greater than 25 or not. If the area is greater than 25 then print "</w:t>
      </w:r>
      <w:r w:rsidRPr="00056B8D">
        <w:rPr>
          <w:b/>
          <w:bCs/>
        </w:rPr>
        <w:t>Greater than 25</w:t>
      </w:r>
      <w:r w:rsidRPr="00056B8D">
        <w:t>” or else “</w:t>
      </w:r>
      <w:r w:rsidRPr="00056B8D">
        <w:rPr>
          <w:b/>
          <w:bCs/>
        </w:rPr>
        <w:t>Less than 25</w:t>
      </w:r>
      <w:r w:rsidRPr="00056B8D">
        <w:t>”. Call both functions from the main.</w:t>
      </w:r>
    </w:p>
    <w:p w14:paraId="2627BAA8" w14:textId="4EED5046" w:rsidR="00E67F99" w:rsidRPr="00056B8D" w:rsidRDefault="00E67F99" w:rsidP="00062FC6">
      <w:pPr>
        <w:jc w:val="both"/>
      </w:pPr>
      <w:r w:rsidRPr="00056B8D">
        <w:t xml:space="preserve">5. Write a </w:t>
      </w:r>
      <w:r w:rsidRPr="00B326F5">
        <w:rPr>
          <w:b/>
          <w:bCs/>
        </w:rPr>
        <w:t>function</w:t>
      </w:r>
      <w:r w:rsidRPr="00056B8D">
        <w:t xml:space="preserve"> that takes an integer N as parameter. And print </w:t>
      </w:r>
      <w:r w:rsidRPr="00056B8D">
        <w:rPr>
          <w:b/>
          <w:bCs/>
        </w:rPr>
        <w:t>Hello World</w:t>
      </w:r>
      <w:r w:rsidRPr="00056B8D">
        <w:t xml:space="preserve"> N times. </w:t>
      </w:r>
    </w:p>
    <w:p w14:paraId="5D3097E5" w14:textId="074EC6F4" w:rsidR="00E67F99" w:rsidRPr="00056B8D" w:rsidRDefault="00E67F99" w:rsidP="00062FC6">
      <w:pPr>
        <w:jc w:val="both"/>
      </w:pPr>
      <w:r w:rsidRPr="00056B8D">
        <w:t xml:space="preserve">6. Take a number from the keyboard and </w:t>
      </w:r>
      <w:r w:rsidRPr="00056B8D">
        <w:rPr>
          <w:b/>
          <w:bCs/>
        </w:rPr>
        <w:t>determine</w:t>
      </w:r>
      <w:r w:rsidRPr="00056B8D">
        <w:t xml:space="preserve"> if it is </w:t>
      </w:r>
      <w:r w:rsidRPr="00056B8D">
        <w:rPr>
          <w:b/>
          <w:bCs/>
        </w:rPr>
        <w:t>prime</w:t>
      </w:r>
      <w:r w:rsidRPr="00056B8D">
        <w:t xml:space="preserve"> of not. </w:t>
      </w:r>
      <w:r w:rsidR="00EE5F5D" w:rsidRPr="00056B8D">
        <w:t xml:space="preserve">Use </w:t>
      </w:r>
      <w:r w:rsidR="00EE5F5D" w:rsidRPr="00056B8D">
        <w:rPr>
          <w:b/>
          <w:bCs/>
        </w:rPr>
        <w:t>function</w:t>
      </w:r>
      <w:r w:rsidR="00EE5F5D" w:rsidRPr="00056B8D">
        <w:t xml:space="preserve">. </w:t>
      </w:r>
      <w:r w:rsidRPr="00056B8D">
        <w:t>Prime number is a number that can only be divisible by 1 and the number itself.</w:t>
      </w:r>
    </w:p>
    <w:p w14:paraId="2C40165E" w14:textId="3A513039" w:rsidR="00E67F99" w:rsidRPr="00056B8D" w:rsidRDefault="00E67F99" w:rsidP="00E67F99">
      <w:pPr>
        <w:jc w:val="both"/>
      </w:pPr>
      <w:r w:rsidRPr="00056B8D">
        <w:t>7. Write a</w:t>
      </w:r>
      <w:r w:rsidR="004452C2" w:rsidRPr="00056B8D">
        <w:t xml:space="preserve"> </w:t>
      </w:r>
      <w:r w:rsidRPr="00B326F5">
        <w:rPr>
          <w:b/>
          <w:bCs/>
        </w:rPr>
        <w:t xml:space="preserve">function </w:t>
      </w:r>
      <w:proofErr w:type="spellStart"/>
      <w:proofErr w:type="gramStart"/>
      <w:r w:rsidRPr="00056B8D">
        <w:t>integerPower</w:t>
      </w:r>
      <w:proofErr w:type="spellEnd"/>
      <w:r w:rsidRPr="00056B8D">
        <w:t>(</w:t>
      </w:r>
      <w:proofErr w:type="gramEnd"/>
      <w:r w:rsidRPr="00056B8D">
        <w:t xml:space="preserve">base, exponent) that returns the valu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ase</m:t>
            </m:r>
          </m:e>
          <m:sup>
            <m:r>
              <w:rPr>
                <w:rFonts w:ascii="Cambria Math" w:hAnsi="Cambria Math"/>
              </w:rPr>
              <m:t>exponent</m:t>
            </m:r>
          </m:sup>
        </m:sSup>
      </m:oMath>
      <w:r w:rsidR="00973983" w:rsidRPr="00056B8D">
        <w:t xml:space="preserve">. </w:t>
      </w:r>
      <w:r w:rsidRPr="00056B8D">
        <w:t xml:space="preserve">For example, </w:t>
      </w:r>
      <w:proofErr w:type="spellStart"/>
      <w:proofErr w:type="gramStart"/>
      <w:r w:rsidRPr="00056B8D">
        <w:t>integerPower</w:t>
      </w:r>
      <w:proofErr w:type="spellEnd"/>
      <w:r w:rsidRPr="00056B8D">
        <w:t>( 3</w:t>
      </w:r>
      <w:proofErr w:type="gramEnd"/>
      <w:r w:rsidRPr="00056B8D">
        <w:t xml:space="preserve">, 4 ) = 3 * 3 * 3 * 3. Assume that exponent is a positive, nonzero integer, and base is an integer. Function </w:t>
      </w:r>
      <w:proofErr w:type="spellStart"/>
      <w:r w:rsidRPr="00056B8D">
        <w:t>integerPower</w:t>
      </w:r>
      <w:proofErr w:type="spellEnd"/>
      <w:r w:rsidRPr="00056B8D">
        <w:t xml:space="preserve"> should use for to control the calculation. Do not use any math library functions.</w:t>
      </w:r>
    </w:p>
    <w:p w14:paraId="31A6D663" w14:textId="77777777" w:rsidR="00E67F99" w:rsidRPr="00056B8D" w:rsidRDefault="00E67F99" w:rsidP="00E67F99">
      <w:pPr>
        <w:jc w:val="both"/>
        <w:rPr>
          <w:rFonts w:cstheme="minorHAnsi"/>
        </w:rPr>
      </w:pPr>
      <w:r w:rsidRPr="00056B8D">
        <w:rPr>
          <w:rFonts w:cstheme="minorHAnsi"/>
        </w:rPr>
        <w:t xml:space="preserve">8. Write program segments that accomplish each of the following: a) Calculate the integer part of the quotient when integer a is divided by integer b. b) Calculate the integer remainder when integer a is divided by integer b. c) Use the program pieces developed in a) and b) to write a </w:t>
      </w:r>
      <w:r w:rsidRPr="001C6276">
        <w:rPr>
          <w:rFonts w:cstheme="minorHAnsi"/>
          <w:b/>
          <w:bCs/>
        </w:rPr>
        <w:t>function</w:t>
      </w:r>
      <w:r w:rsidRPr="00056B8D">
        <w:rPr>
          <w:rFonts w:cstheme="minorHAnsi"/>
        </w:rPr>
        <w:t xml:space="preserve"> that inputs an integer between 1 and 32767 and prints it as a series of digits, with two spaces between each digit. For example, the integer 4562 should be printed as:</w:t>
      </w:r>
    </w:p>
    <w:p w14:paraId="687B5D51" w14:textId="77777777" w:rsidR="00E67F99" w:rsidRPr="00056B8D" w:rsidRDefault="00E67F99" w:rsidP="00E67F99">
      <w:pPr>
        <w:jc w:val="both"/>
        <w:rPr>
          <w:rFonts w:cstheme="minorHAnsi"/>
        </w:rPr>
      </w:pPr>
      <w:r w:rsidRPr="00056B8D">
        <w:rPr>
          <w:rFonts w:cstheme="minorHAnsi"/>
        </w:rPr>
        <w:t xml:space="preserve">4 </w:t>
      </w:r>
      <w:r w:rsidR="00062FC6" w:rsidRPr="00056B8D">
        <w:rPr>
          <w:rFonts w:cstheme="minorHAnsi"/>
        </w:rPr>
        <w:t xml:space="preserve">   </w:t>
      </w:r>
      <w:r w:rsidRPr="00056B8D">
        <w:rPr>
          <w:rFonts w:cstheme="minorHAnsi"/>
        </w:rPr>
        <w:t xml:space="preserve">5 </w:t>
      </w:r>
      <w:r w:rsidR="00062FC6" w:rsidRPr="00056B8D">
        <w:rPr>
          <w:rFonts w:cstheme="minorHAnsi"/>
        </w:rPr>
        <w:t xml:space="preserve">   </w:t>
      </w:r>
      <w:r w:rsidRPr="00056B8D">
        <w:rPr>
          <w:rFonts w:cstheme="minorHAnsi"/>
        </w:rPr>
        <w:t xml:space="preserve">6 </w:t>
      </w:r>
      <w:r w:rsidR="00062FC6" w:rsidRPr="00056B8D">
        <w:rPr>
          <w:rFonts w:cstheme="minorHAnsi"/>
        </w:rPr>
        <w:t xml:space="preserve">   </w:t>
      </w:r>
      <w:r w:rsidRPr="00056B8D">
        <w:rPr>
          <w:rFonts w:cstheme="minorHAnsi"/>
        </w:rPr>
        <w:t>2</w:t>
      </w:r>
    </w:p>
    <w:p w14:paraId="5FB7E5F5" w14:textId="0ACF81D6" w:rsidR="00E67F99" w:rsidRPr="00056B8D" w:rsidRDefault="00E67F99" w:rsidP="00E67F99">
      <w:pPr>
        <w:jc w:val="both"/>
        <w:rPr>
          <w:rFonts w:cstheme="minorHAnsi"/>
        </w:rPr>
      </w:pPr>
      <w:r w:rsidRPr="00056B8D">
        <w:rPr>
          <w:rFonts w:cstheme="minorHAnsi"/>
        </w:rPr>
        <w:t xml:space="preserve">9. The greatest common divisor (GCD) of two integers is the largest integer that evenly divides each of the two numbers. Write </w:t>
      </w:r>
      <w:r w:rsidRPr="00325FA9">
        <w:rPr>
          <w:rFonts w:cstheme="minorHAnsi"/>
          <w:b/>
          <w:bCs/>
        </w:rPr>
        <w:t>function</w:t>
      </w:r>
      <w:r w:rsidRPr="00056B8D">
        <w:rPr>
          <w:rFonts w:cstheme="minorHAnsi"/>
        </w:rPr>
        <w:t xml:space="preserve"> </w:t>
      </w:r>
      <w:proofErr w:type="spellStart"/>
      <w:r w:rsidRPr="00056B8D">
        <w:rPr>
          <w:rFonts w:cstheme="minorHAnsi"/>
        </w:rPr>
        <w:t>gcd</w:t>
      </w:r>
      <w:proofErr w:type="spellEnd"/>
      <w:r w:rsidRPr="00056B8D">
        <w:rPr>
          <w:rFonts w:cstheme="minorHAnsi"/>
        </w:rPr>
        <w:t xml:space="preserve"> that returns the greatest common divisor of two integers.</w:t>
      </w:r>
    </w:p>
    <w:p w14:paraId="7AEB4106" w14:textId="25E4E7DB" w:rsidR="00056B8D" w:rsidRPr="00056B8D" w:rsidRDefault="009E02E2" w:rsidP="00056B8D">
      <w:pPr>
        <w:pStyle w:val="Heading2"/>
        <w:spacing w:before="240" w:beforeAutospacing="0" w:after="144" w:afterAutospacing="0"/>
        <w:rPr>
          <w:rFonts w:asciiTheme="minorHAnsi" w:hAnsiTheme="minorHAnsi" w:cstheme="minorHAnsi"/>
          <w:b w:val="0"/>
          <w:bCs w:val="0"/>
          <w:sz w:val="22"/>
          <w:szCs w:val="22"/>
        </w:rPr>
      </w:pPr>
      <w:r w:rsidRPr="00056B8D">
        <w:rPr>
          <w:rFonts w:asciiTheme="minorHAnsi" w:hAnsiTheme="minorHAnsi" w:cstheme="minorHAnsi"/>
          <w:b w:val="0"/>
          <w:bCs w:val="0"/>
          <w:sz w:val="22"/>
          <w:szCs w:val="22"/>
        </w:rPr>
        <w:t>10.</w:t>
      </w:r>
      <w:r w:rsidR="00056B8D" w:rsidRPr="00056B8D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Write a C Program to find the</w:t>
      </w:r>
      <w:r w:rsidR="00056B8D" w:rsidRPr="00056B8D">
        <w:rPr>
          <w:rFonts w:asciiTheme="minorHAnsi" w:hAnsiTheme="minorHAnsi" w:cstheme="minorHAnsi"/>
          <w:b w:val="0"/>
          <w:bCs w:val="0"/>
          <w:sz w:val="22"/>
          <w:szCs w:val="22"/>
          <w:shd w:val="clear" w:color="auto" w:fill="FFFFFF"/>
        </w:rPr>
        <w:t> Least Common Multiple (</w:t>
      </w:r>
      <w:r w:rsidR="00056B8D" w:rsidRPr="00056B8D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LCM) of two numbers using </w:t>
      </w:r>
      <w:r w:rsidR="00B326F5" w:rsidRPr="00B326F5">
        <w:rPr>
          <w:rFonts w:asciiTheme="minorHAnsi" w:hAnsiTheme="minorHAnsi" w:cstheme="minorHAnsi"/>
          <w:sz w:val="22"/>
          <w:szCs w:val="22"/>
        </w:rPr>
        <w:t>function</w:t>
      </w:r>
      <w:r w:rsidR="00056B8D" w:rsidRPr="00056B8D">
        <w:rPr>
          <w:rFonts w:asciiTheme="minorHAnsi" w:hAnsiTheme="minorHAnsi" w:cstheme="minorHAnsi"/>
          <w:b w:val="0"/>
          <w:bCs w:val="0"/>
          <w:sz w:val="22"/>
          <w:szCs w:val="22"/>
        </w:rPr>
        <w:t>.</w:t>
      </w:r>
    </w:p>
    <w:p w14:paraId="55B49D46" w14:textId="2E2A78D2" w:rsidR="009E02E2" w:rsidRPr="00056B8D" w:rsidRDefault="009E02E2" w:rsidP="009E02E2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CFDD9AC" w14:textId="77777777" w:rsidR="00E67F99" w:rsidRPr="00056B8D" w:rsidRDefault="00E67F99" w:rsidP="00E67F99"/>
    <w:p w14:paraId="21946404" w14:textId="77777777" w:rsidR="00E67F99" w:rsidRPr="00056B8D" w:rsidRDefault="00E67F99" w:rsidP="00E67F99"/>
    <w:p w14:paraId="54CDC0B3" w14:textId="77777777" w:rsidR="00E67F99" w:rsidRPr="00056B8D" w:rsidRDefault="00E67F99" w:rsidP="004D4854"/>
    <w:sectPr w:rsidR="00E67F99" w:rsidRPr="00056B8D" w:rsidSect="00540E8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17870"/>
    <w:multiLevelType w:val="hybridMultilevel"/>
    <w:tmpl w:val="75888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79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0MAcCYwsTQxMzcyUdpeDU4uLM/DyQAsNaAG1H55ssAAAA"/>
  </w:docVars>
  <w:rsids>
    <w:rsidRoot w:val="00071B61"/>
    <w:rsid w:val="00056B8D"/>
    <w:rsid w:val="00062FC6"/>
    <w:rsid w:val="00071B61"/>
    <w:rsid w:val="00135E9F"/>
    <w:rsid w:val="00163671"/>
    <w:rsid w:val="001C6276"/>
    <w:rsid w:val="001E0F70"/>
    <w:rsid w:val="00232470"/>
    <w:rsid w:val="002F3B12"/>
    <w:rsid w:val="00325FA9"/>
    <w:rsid w:val="004452C2"/>
    <w:rsid w:val="004D4854"/>
    <w:rsid w:val="00540E80"/>
    <w:rsid w:val="006462A9"/>
    <w:rsid w:val="006B581A"/>
    <w:rsid w:val="006F03AD"/>
    <w:rsid w:val="007801BA"/>
    <w:rsid w:val="00841843"/>
    <w:rsid w:val="00973983"/>
    <w:rsid w:val="00980D14"/>
    <w:rsid w:val="009E02E2"/>
    <w:rsid w:val="00A23372"/>
    <w:rsid w:val="00B326F5"/>
    <w:rsid w:val="00CA2686"/>
    <w:rsid w:val="00D42A5E"/>
    <w:rsid w:val="00E67F99"/>
    <w:rsid w:val="00EA1BEA"/>
    <w:rsid w:val="00EE5F5D"/>
    <w:rsid w:val="00F84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C0753"/>
  <w15:docId w15:val="{B5B81573-45C7-4559-A563-DFA262437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56B8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B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39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98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056B8D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900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zwan Ahmed Tanvir</dc:creator>
  <cp:keywords/>
  <dc:description/>
  <cp:lastModifiedBy>Dr. Ahmed Wasif Reza</cp:lastModifiedBy>
  <cp:revision>71</cp:revision>
  <dcterms:created xsi:type="dcterms:W3CDTF">2020-08-07T12:31:00Z</dcterms:created>
  <dcterms:modified xsi:type="dcterms:W3CDTF">2022-07-20T13:48:00Z</dcterms:modified>
</cp:coreProperties>
</file>